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China</w:t>
      </w:r>
      <w:r>
        <w:t xml:space="preserve"> </w:t>
      </w:r>
      <w:r>
        <w:t xml:space="preserve">Beijing</w:t>
      </w:r>
    </w:p>
    <w:bookmarkStart w:id="20" w:name="X4650816a0406e1cd63f7d1025e0cbd9535c9f96"/>
    <w:p>
      <w:pPr>
        <w:pStyle w:val="Heading1"/>
      </w:pPr>
      <w:r>
        <w:t xml:space="preserve">Cover Letter: Passionate Hairdresser Seeking Opportunities in China Beijing</w:t>
      </w:r>
    </w:p>
    <w:p>
      <w:pPr>
        <w:pStyle w:val="FirstParagraph"/>
      </w:pPr>
      <w:r>
        <w:t xml:space="preserve">Dear Hiring Manager,</w:t>
      </w:r>
    </w:p>
    <w:p>
      <w:pPr>
        <w:pStyle w:val="BodyText"/>
      </w:pPr>
      <w:r>
        <w:t xml:space="preserve">I am writing to express my enthusiastic interest in the Hairdresser position at your esteemed establishment in China Beijing. As a dedicated and experienced professional in the field of hairdressing, I am eager to contribute my expertise, creativity, and commitment to excellence to a dynamic salon environment that values innovation and customer satisfaction. With years of experience working with diverse clientele and staying attuned to global trends, I am confident that my skills align perfectly with the needs of your team in one of China’s most vibrant cities.</w:t>
      </w:r>
    </w:p>
    <w:p>
      <w:pPr>
        <w:pStyle w:val="BodyText"/>
      </w:pPr>
      <w:r>
        <w:t xml:space="preserve">As a Hairdresser, I have always believed that hair is more than just a personal accessory—it is an art form that reflects individuality, confidence, and cultural identity. In China Beijing, where the beauty industry thrives on blending traditional aesthetics with modern innovation, I see an unparalleled opportunity to make an impact. My career has been defined by a deep respect for the craft of hairdressing, combined with a passion for understanding and meeting the unique needs of each client. Whether it’s mastering intricate cutting techniques, experimenting with avant-garde color palettes, or providing personalized styling advice, I approach every project with precision and creativity.</w:t>
      </w:r>
    </w:p>
    <w:p>
      <w:pPr>
        <w:pStyle w:val="BodyText"/>
      </w:pPr>
      <w:r>
        <w:t xml:space="preserve">Over the past several years, I have honed my skills in a fast-paced salon environment, where attention to detail and adaptability are paramount. My experience includes working with clients from diverse backgrounds, ensuring that their expectations are not only met but exceeded. In China Beijing, where fashion trends evolve rapidly and client preferences are as varied as the city itself, I have developed a keen ability to anticipate demands while maintaining a strong foundation in classic techniques. For instance, I have successfully executed high-end haircuts for international clients visiting Beijing and tailored services to align with local cultural preferences, such as traditional Chinese hairstyles or contemporary Western styles.</w:t>
      </w:r>
    </w:p>
    <w:p>
      <w:pPr>
        <w:pStyle w:val="BodyText"/>
      </w:pPr>
      <w:r>
        <w:t xml:space="preserve">One of the core aspects of my work as a Hairdresser is staying ahead of industry trends. In China Beijing, where the beauty market is fiercely competitive, it is essential to remain innovative and informed. I regularly attend workshops and seminars to stay updated on the latest tools, products, and techniques. This includes mastering advanced methods such as precision layering, balayage coloring, and keratin treatments. Additionally, I am well-versed in using eco-friendly and high-quality hair care products that align with the growing demand for sustainable practices in the industry.</w:t>
      </w:r>
    </w:p>
    <w:p>
      <w:pPr>
        <w:pStyle w:val="BodyText"/>
      </w:pPr>
      <w:r>
        <w:t xml:space="preserve">My commitment to excellence is further reflected in my ability to build strong relationships with clients. In China Beijing, where personal connections are deeply valued, I prioritize open communication and trust. I take the time to understand each client’s lifestyle, preferences, and goals, ensuring that every service is tailored to their unique needs. Whether it’s a simple trim or a complete transformation for a special occasion, I aim to create an experience that leaves clients feeling confident and satisfied. This client-centric approach has consistently resulted in repeat business and positive word-of-mouth referrals.</w:t>
      </w:r>
    </w:p>
    <w:p>
      <w:pPr>
        <w:pStyle w:val="BodyText"/>
      </w:pPr>
      <w:r>
        <w:t xml:space="preserve">Working in China Beijing presents an exciting challenge, as the city is at the forefront of global beauty trends. From its bustling commercial districts to its historic neighborhoods, Beijing offers a rich tapestry of cultural influences that inspire my work. I am particularly drawn to the city’s blend of traditional Chinese values and modern cosmopolitan energy, which I believe is reflected in the diverse clientele I have served. My adaptability and willingness to learn have allowed me to thrive in multicultural settings, and I am eager to contribute my skills to a salon that embraces this dynamic environment.</w:t>
      </w:r>
    </w:p>
    <w:p>
      <w:pPr>
        <w:pStyle w:val="BodyText"/>
      </w:pPr>
      <w:r>
        <w:t xml:space="preserve">In addition to my technical expertise, I bring a positive attitude and a strong work ethic. I understand that the role of a Hairdresser extends beyond the stylist’s chair—it involves being an ambassador for the salon’s brand, collaborating with colleagues, and upholding the highest standards of professionalism. In China Beijing, where customer service is highly regarded, I am committed to maintaining a clean, organized workspace and delivering exceptional results consistently.</w:t>
      </w:r>
    </w:p>
    <w:p>
      <w:pPr>
        <w:pStyle w:val="BodyText"/>
      </w:pPr>
      <w:r>
        <w:t xml:space="preserve">Finally, I am deeply inspired by the opportunity to grow professionally in China Beijing. The city’s thriving beauty industry offers endless possibilities for innovation and creativity, and I am eager to contribute my passion for hairdressing while learning from the expertise of local professionals. I am confident that my skills, combined with my enthusiasm for this role, will make me a valuable asset to your team.</w:t>
      </w:r>
    </w:p>
    <w:p>
      <w:pPr>
        <w:pStyle w:val="BodyText"/>
      </w:pPr>
      <w:r>
        <w:t xml:space="preserve">Thank you for considering my application. I would be delighted to discuss how my background and vision align with the goals of your salon in China Beijing. Please feel free to contact me at [Your Phone Number] or [Your Email Address] at your earliest convenience. I look forward to the possibility of contributing to your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China Beijing</dc:title>
  <dc:creator/>
  <dc:language>en</dc:language>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